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ry</w:t>
      </w:r>
      <w:r>
        <w:t xml:space="preserve"> </w:t>
      </w:r>
      <w:r>
        <w:t xml:space="preserve">Program</w:t>
      </w:r>
      <w:r>
        <w:t xml:space="preserve"> </w:t>
      </w:r>
      <w:r>
        <w:t xml:space="preserve">in</w:t>
      </w:r>
      <w:r>
        <w:t xml:space="preserve"> </w:t>
      </w:r>
      <w:r>
        <w:t xml:space="preserve">Naples</w:t>
      </w:r>
    </w:p>
    <w:bookmarkStart w:id="21" w:name="Xbeb7a1afce54d5487ae1c5f9e139cd8330e0e15"/>
    <w:p>
      <w:pPr>
        <w:pStyle w:val="Heading1"/>
      </w:pPr>
      <w:r>
        <w:t xml:space="preserve">Scholarship Application Letter for Midwifery Program in Italy Napl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Naples Federico II</w:t>
      </w:r>
      <w:r>
        <w:br/>
      </w:r>
      <w:r>
        <w:t xml:space="preserve">Department of Obstetrics and Midwifery Studies</w:t>
      </w:r>
      <w:r>
        <w:br/>
      </w:r>
      <w:r>
        <w:t xml:space="preserve">Piazza Giovanni Paolo II, 1</w:t>
      </w:r>
      <w:r>
        <w:br/>
      </w:r>
      <w:r>
        <w:t xml:space="preserve">80135 Naples, Italy</w:t>
      </w:r>
    </w:p>
    <w:bookmarkStart w:id="20" w:name="X54a71d42f7027011fda265ae76c5e47a4a5030c"/>
    <w:p>
      <w:pPr>
        <w:pStyle w:val="Heading2"/>
      </w:pPr>
      <w:r>
        <w:t xml:space="preserve">Subject: Application for Scholarship to Pursue Midwifery Education in Italy Naples</w:t>
      </w:r>
    </w:p>
    <w:p>
      <w:pPr>
        <w:pStyle w:val="FirstParagraph"/>
      </w:pPr>
      <w:r>
        <w:t xml:space="preserve">Dear Esteemed Scholarship Committee,</w:t>
      </w:r>
    </w:p>
    <w:p>
      <w:pPr>
        <w:pStyle w:val="BodyText"/>
      </w:pPr>
      <w:r>
        <w:t xml:space="preserve">With profound enthusiasm and unwavering determination, I am submitting this</w:t>
      </w:r>
      <w:r>
        <w:t xml:space="preserve"> </w:t>
      </w:r>
      <w:r>
        <w:rPr>
          <w:bCs/>
          <w:b/>
        </w:rPr>
        <w:t xml:space="preserve">Scholarship Application Letter</w:t>
      </w:r>
      <w:r>
        <w:t xml:space="preserve"> </w:t>
      </w:r>
      <w:r>
        <w:t xml:space="preserve">to formally request financial support for my enrollment in the prestigious Midwifery Program at the University of Naples Federico II. As a dedicated aspiring healthcare professional with deep roots in maternal care, I have long aspired to become a compassionate and skilled</w:t>
      </w:r>
      <w:r>
        <w:t xml:space="preserve"> </w:t>
      </w:r>
      <w:r>
        <w:rPr>
          <w:bCs/>
          <w:b/>
        </w:rPr>
        <w:t xml:space="preserve">Midwife</w:t>
      </w:r>
      <w:r>
        <w:t xml:space="preserve">, and I believe that studying in</w:t>
      </w:r>
      <w:r>
        <w:t xml:space="preserve"> </w:t>
      </w:r>
      <w:r>
        <w:rPr>
          <w:bCs/>
          <w:b/>
        </w:rPr>
        <w:t xml:space="preserve">Italy Naples</w:t>
      </w:r>
      <w:r>
        <w:t xml:space="preserve"> </w:t>
      </w:r>
      <w:r>
        <w:t xml:space="preserve">represents the essential catalyst for achieving this vocation. The unique confluence of historical excellence, contemporary innovation, and cultural richness in Naples makes it the ideal crucible for my professional transformation into a midwifery practitioner who can serve communities with both scientific rigor and humanistic sensitivity.</w:t>
      </w:r>
    </w:p>
    <w:p>
      <w:pPr>
        <w:pStyle w:val="BodyText"/>
      </w:pPr>
      <w:r>
        <w:t xml:space="preserve">My journey toward midwifery began during my volunteer work at a rural maternal health clinic in my home country, where I witnessed firsthand how culturally competent care transforms lives. In that setting, I observed the profound impact of traditional practices blended with evidence-based medicine—a dynamic that mirrors Naples' own healthcare philosophy. The city's longstanding reputation as a center for women's health innovation, from the pioneering work of 19th-century midwifery educators to today's integrated birthing centers, resonated deeply with my vision. I am particularly drawn to the University of Naples Federico II’s emphasis on "family-centered care" and its partnerships with community health networks across Southern Italy—experiences that will prepare me not just to deliver babies, but to nurture entire families through life’s most vulnerable moments.</w:t>
      </w:r>
    </w:p>
    <w:p>
      <w:pPr>
        <w:pStyle w:val="BodyText"/>
      </w:pPr>
      <w:r>
        <w:t xml:space="preserve">Why Naples? The answer lies in its unparalleled educational ecosystem. Unlike conventional midwifery programs, the curriculum at Federico II integrates clinical practice with anthropological study of Mediterranean birth cultures—something I cannot access elsewhere. For instance, the program’s "Birthways of Southern Italy" module examines how regional traditions inform modern prenatal care, directly addressing a gap I identified while working in underserved communities where cultural disconnects often led to mistrust in medical systems. Moreover, Naples’ proximity to ancient healing sites like the Sanctuary of Santa Maria della Libera—where midwives historically provided care for centuries—creates a living classroom where theory and tradition merge. This context is irreplaceable for developing a holistic approach that honors both scientific advancement and cultural heritage.</w:t>
      </w:r>
    </w:p>
    <w:p>
      <w:pPr>
        <w:pStyle w:val="BodyText"/>
      </w:pPr>
      <w:r>
        <w:t xml:space="preserve">My academic record reflects my commitment to this path: I graduated with honors in Nursing from [Your University], maintaining a 3.8/4.0 GPA while completing internships at [Hospital Name], where I assisted in over 150 low-risk deliveries under supervising midwives. My research project on "Cultural Barriers to Prenatal Care Among Immigrant Women" earned departmental recognition and solidified my resolve to specialize in culturally attuned midwifery. Yet, the financial reality of studying abroad in</w:t>
      </w:r>
      <w:r>
        <w:t xml:space="preserve"> </w:t>
      </w:r>
      <w:r>
        <w:rPr>
          <w:bCs/>
          <w:b/>
        </w:rPr>
        <w:t xml:space="preserve">Italy Naples</w:t>
      </w:r>
      <w:r>
        <w:t xml:space="preserve"> </w:t>
      </w:r>
      <w:r>
        <w:t xml:space="preserve">presents a significant challenge. Tuition fees, housing in the historic city center, and clinical training costs exceed my savings by 65%. This scholarship would not merely cover expenses—it would symbolize an investment in a future midwife who will bridge healthcare divides for immigrant families, rural populations, and marginalized communities across Naples and beyond.</w:t>
      </w:r>
    </w:p>
    <w:p>
      <w:pPr>
        <w:pStyle w:val="BodyText"/>
      </w:pPr>
      <w:r>
        <w:t xml:space="preserve">What distinguishes this</w:t>
      </w:r>
      <w:r>
        <w:t xml:space="preserve"> </w:t>
      </w:r>
      <w:r>
        <w:rPr>
          <w:bCs/>
          <w:b/>
        </w:rPr>
        <w:t xml:space="preserve">Scholarship Application Letter</w:t>
      </w:r>
      <w:r>
        <w:t xml:space="preserve"> </w:t>
      </w:r>
      <w:r>
        <w:t xml:space="preserve">is my concrete vision for service. Upon graduating as a certified</w:t>
      </w:r>
      <w:r>
        <w:t xml:space="preserve"> </w:t>
      </w:r>
      <w:r>
        <w:rPr>
          <w:bCs/>
          <w:b/>
        </w:rPr>
        <w:t xml:space="preserve">Midwife</w:t>
      </w:r>
      <w:r>
        <w:t xml:space="preserve">, I plan to establish a community-based clinic in the Vomero neighborhood of Naples, targeting low-income families with limited access to specialized care. Drawing from my experience in [Your Country], I will implement "warm greeting" protocols where expectant mothers receive culturally familiar support before their first prenatal visit—something that has reduced no-show rates by 40% in similar initiatives I’ve helped develop. Furthermore, I aim to collaborate with the University of Naples Federico II’s research team on a project documenting indigenous birth practices across Southern Italy, ensuring these traditions inform modern midwifery rather than being erased by globalization.</w:t>
      </w:r>
    </w:p>
    <w:p>
      <w:pPr>
        <w:pStyle w:val="BodyText"/>
      </w:pPr>
      <w:r>
        <w:t xml:space="preserve">I am equally committed to contributing to the vibrant academic community in Naples. During my studies, I will actively participate in the university’s "Midwives for Global Health" student collective, organizing workshops on maternal mental health with local NGOs like La Casa della Donna. I also plan to translate key midwifery resources into [Your Language] for immigrant communities—a service that aligns with Naples’ role as a hub for cross-cultural healthcare in Europe. My goal transcends personal achievement; I seek to embody the university’s ethos of "care through community" by becoming a leader who elevates both clinical practice and social justice.</w:t>
      </w:r>
    </w:p>
    <w:p>
      <w:pPr>
        <w:pStyle w:val="BodyText"/>
      </w:pPr>
      <w:r>
        <w:t xml:space="preserve">Financial assistance is not merely convenient for me—it is fundamental to my ability to fully engage with Naples’ educational environment. The scholarship would allow me to focus entirely on clinical rotations at the renowned Santa Maria di Costantinopoli Hospital, where I’ve already secured a provisional placement. It would also enable participation in the university’s summer program on "Sustainable Birth Practices," an initiative critical for my research on eco-conscious midwifery—something Naples leads globally through its green healthcare initiatives. Without this support, I would be forced to work part-time during studies, compromising patient care quality and academic depth.</w:t>
      </w:r>
    </w:p>
    <w:p>
      <w:pPr>
        <w:pStyle w:val="BodyText"/>
      </w:pPr>
      <w:r>
        <w:t xml:space="preserve">The University of Naples Federico II’s Midwifery Program is more than an educational path—it is the embodiment of a legacy where women’s health was never secondary. As I write this letter from my home in [Your City], I carry the memory of my grandmother, a traditional birth attendant who healed with herbs and hand-holding in our village. Her wisdom taught me that midwifery is not just science; it is sacred trust. Studying in</w:t>
      </w:r>
      <w:r>
        <w:t xml:space="preserve"> </w:t>
      </w:r>
      <w:r>
        <w:rPr>
          <w:bCs/>
          <w:b/>
        </w:rPr>
        <w:t xml:space="preserve">Italy Naples</w:t>
      </w:r>
      <w:r>
        <w:t xml:space="preserve">, where this tradition breathes through centuries of practice, will equip me to honor that legacy while forging new pathways for modern maternity care.</w:t>
      </w:r>
    </w:p>
    <w:p>
      <w:pPr>
        <w:pStyle w:val="BodyText"/>
      </w:pPr>
      <w:r>
        <w:t xml:space="preserve">I am eager to contribute my dedication, cultural perspective, and clinical passion to your academic community. This scholarship represents more than financial aid—it is the key that unlocks my potential to become a transformative</w:t>
      </w:r>
      <w:r>
        <w:t xml:space="preserve"> </w:t>
      </w:r>
      <w:r>
        <w:rPr>
          <w:bCs/>
          <w:b/>
        </w:rPr>
        <w:t xml:space="preserve">Midwife</w:t>
      </w:r>
      <w:r>
        <w:t xml:space="preserve"> </w:t>
      </w:r>
      <w:r>
        <w:t xml:space="preserve">in Naples and beyond. Thank you for considering my application with the seriousness it deserves. I welcome any opportunity to discuss how my vision aligns with your mission.</w:t>
      </w:r>
    </w:p>
    <w:p>
      <w:pPr>
        <w:pStyle w:val="BodyText"/>
      </w:pPr>
      <w:r>
        <w:t xml:space="preserve">With deepest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ry Program in Naples</dc:title>
  <dc:creator/>
  <dc:language>en</dc:language>
  <cp:keywords/>
  <dcterms:created xsi:type="dcterms:W3CDTF">2026-06-02T14:25:34Z</dcterms:created>
  <dcterms:modified xsi:type="dcterms:W3CDTF">2026-06-02T14:25:34Z</dcterms:modified>
</cp:coreProperties>
</file>

<file path=docProps/custom.xml><?xml version="1.0" encoding="utf-8"?>
<Properties xmlns="http://schemas.openxmlformats.org/officeDocument/2006/custom-properties" xmlns:vt="http://schemas.openxmlformats.org/officeDocument/2006/docPropsVTypes"/>
</file>